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60CB5" w14:textId="65BE1F5C" w:rsidR="00320512" w:rsidRDefault="00D5616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F526ADF" wp14:editId="7A780392">
            <wp:simplePos x="0" y="0"/>
            <wp:positionH relativeFrom="margin">
              <wp:posOffset>274320</wp:posOffset>
            </wp:positionH>
            <wp:positionV relativeFrom="paragraph">
              <wp:posOffset>5204460</wp:posOffset>
            </wp:positionV>
            <wp:extent cx="5266017" cy="32613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017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2BACB53" wp14:editId="656AA925">
            <wp:simplePos x="0" y="0"/>
            <wp:positionH relativeFrom="margin">
              <wp:align>center</wp:align>
            </wp:positionH>
            <wp:positionV relativeFrom="paragraph">
              <wp:posOffset>1196340</wp:posOffset>
            </wp:positionV>
            <wp:extent cx="5021072" cy="3985260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1072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09A8356" wp14:editId="689C7A1D">
            <wp:simplePos x="0" y="0"/>
            <wp:positionH relativeFrom="margin">
              <wp:align>center</wp:align>
            </wp:positionH>
            <wp:positionV relativeFrom="paragraph">
              <wp:posOffset>-769620</wp:posOffset>
            </wp:positionV>
            <wp:extent cx="5059680" cy="2029253"/>
            <wp:effectExtent l="0" t="0" r="762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680" cy="2029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205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DD20E0"/>
    <w:multiLevelType w:val="multilevel"/>
    <w:tmpl w:val="FDD2F91C"/>
    <w:styleLink w:val="Style1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"/>
      <w:lvlJc w:val="left"/>
      <w:pPr>
        <w:ind w:left="1136" w:hanging="284"/>
      </w:pPr>
      <w:rPr>
        <w:rFonts w:ascii="Wingdings" w:hAnsi="Wingdings" w:hint="default"/>
        <w:color w:val="auto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"/>
      <w:lvlJc w:val="left"/>
      <w:pPr>
        <w:ind w:left="1704" w:hanging="284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DA1NDc3N7MwMzFT0lEKTi0uzszPAykwrAUAdpzlxywAAAA="/>
  </w:docVars>
  <w:rsids>
    <w:rsidRoot w:val="004B05DA"/>
    <w:rsid w:val="002A7F09"/>
    <w:rsid w:val="002D1878"/>
    <w:rsid w:val="00320512"/>
    <w:rsid w:val="004B05DA"/>
    <w:rsid w:val="00D5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DFEAE"/>
  <w15:chartTrackingRefBased/>
  <w15:docId w15:val="{79D7AD1D-80CB-406D-AE09-7CB6AC6C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7F09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Porter</dc:creator>
  <cp:keywords/>
  <dc:description/>
  <cp:lastModifiedBy>Jack Porter</cp:lastModifiedBy>
  <cp:revision>1</cp:revision>
  <dcterms:created xsi:type="dcterms:W3CDTF">2019-12-05T09:08:00Z</dcterms:created>
  <dcterms:modified xsi:type="dcterms:W3CDTF">2019-12-05T09:15:00Z</dcterms:modified>
</cp:coreProperties>
</file>